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cott Kremei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o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emei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5 Skokie Lane South, Glencoe, IL, USA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dkremei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573075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rest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